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b700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4fa4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0b804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d17806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19:58:00Z</dcterms:created>
  <dcterms:modified xsi:type="dcterms:W3CDTF">2022-01-03T19:58:00Z</dcterms:modified>
</cp:coreProperties>
</file>